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6E4CFA63" w:rsidR="00A220FC" w:rsidRPr="00B36C9C" w:rsidRDefault="00AB4817" w:rsidP="008B1FD0">
      <w:pPr>
        <w:spacing w:after="0"/>
        <w:jc w:val="center"/>
        <w:rPr>
          <w:b/>
          <w:bCs/>
        </w:rPr>
      </w:pPr>
      <w:r>
        <w:rPr>
          <w:b/>
          <w:bCs/>
        </w:rPr>
        <w:t>PROPERTY ADDRESS</w:t>
      </w:r>
      <w:r w:rsidR="00A220FC" w:rsidRPr="00B36C9C">
        <w:rPr>
          <w:b/>
          <w:bCs/>
        </w:rPr>
        <w:t xml:space="preserve">: </w:t>
      </w:r>
      <w:r w:rsidR="006E0B2D">
        <w:rPr>
          <w:b/>
          <w:bCs/>
        </w:rPr>
        <w:t>304 9th</w:t>
      </w:r>
      <w:r w:rsidR="0018667D">
        <w:rPr>
          <w:b/>
          <w:bCs/>
        </w:rPr>
        <w:t xml:space="preserve"> Avenue</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4111FF7C"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A220FC">
        <w:t xml:space="preserve"> </w:t>
      </w:r>
      <w:r w:rsidR="006E0B2D">
        <w:t>08/02/2022, 05/16/2022, 10/31/2022 and 12/12/2022</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987CAD">
        <w:t>s are a</w:t>
      </w:r>
      <w:r w:rsidR="00A220FC" w:rsidRPr="00907B0B">
        <w:t xml:space="preserve">ttached hereto and incorporated by reference as if fully set forth herein. </w:t>
      </w:r>
      <w:r w:rsidR="00AB4817" w:rsidRPr="00907B0B">
        <w:t>Th</w:t>
      </w:r>
      <w:r w:rsidR="00E94E4B">
        <w:t>e citation</w:t>
      </w:r>
      <w:r w:rsidR="006E0B2D">
        <w:t>s are</w:t>
      </w:r>
      <w:r w:rsidR="00A220FC" w:rsidRPr="00907B0B">
        <w:t xml:space="preserve"> identified </w:t>
      </w:r>
      <w:r w:rsidR="00E94E4B">
        <w:t xml:space="preserve">as </w:t>
      </w:r>
      <w:r w:rsidR="00C5313B">
        <w:t>#</w:t>
      </w:r>
      <w:r w:rsidR="00D33D08">
        <w:t xml:space="preserve"> 3</w:t>
      </w:r>
      <w:r w:rsidR="006E0B2D">
        <w:t xml:space="preserve">480 and 3311 (a &amp; </w:t>
      </w:r>
      <w:proofErr w:type="gramStart"/>
      <w:r w:rsidR="006E0B2D">
        <w:t xml:space="preserve">b) </w:t>
      </w:r>
      <w:r w:rsidR="00252718">
        <w:t xml:space="preserve"> </w:t>
      </w:r>
      <w:r w:rsidR="00A220FC" w:rsidRPr="00907B0B">
        <w:t>violation</w:t>
      </w:r>
      <w:r w:rsidR="003565F3">
        <w:t>s</w:t>
      </w:r>
      <w:proofErr w:type="gramEnd"/>
      <w:r w:rsidR="00A220FC" w:rsidRPr="00907B0B">
        <w:t xml:space="preserve"> of the City of Dayton </w:t>
      </w:r>
      <w:r w:rsidR="00AB4817" w:rsidRPr="00907B0B">
        <w:t xml:space="preserve">Code of </w:t>
      </w:r>
      <w:r w:rsidR="00A220FC" w:rsidRPr="00907B0B">
        <w:t>Ordinances.</w:t>
      </w:r>
    </w:p>
    <w:p w14:paraId="42FD038A" w14:textId="7AB7E0D8"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6E0B2D">
        <w:t>6,5</w:t>
      </w:r>
      <w:r w:rsidR="00252718">
        <w:t>00.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2323C60A"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252718">
        <w:t>January 5, 2023</w:t>
      </w:r>
      <w:r w:rsidRPr="00907B0B">
        <w:t xml:space="preserve">. </w:t>
      </w:r>
    </w:p>
    <w:p w14:paraId="576B0180" w14:textId="3F2573BA" w:rsidR="00750F75" w:rsidRPr="00907B0B" w:rsidRDefault="00750F75" w:rsidP="00595004">
      <w:pPr>
        <w:spacing w:before="100" w:beforeAutospacing="1" w:after="100" w:afterAutospacing="1"/>
        <w:jc w:val="center"/>
      </w:pPr>
    </w:p>
    <w:p w14:paraId="3D1EDA06" w14:textId="766F8574" w:rsidR="003565F3" w:rsidRDefault="005F568C" w:rsidP="0018667D">
      <w:pPr>
        <w:spacing w:after="0"/>
      </w:pPr>
      <w:r>
        <w:tab/>
      </w:r>
      <w:r>
        <w:tab/>
      </w:r>
      <w:r w:rsidR="00C5313B">
        <w:tab/>
      </w:r>
      <w:r w:rsidR="00C5313B">
        <w:tab/>
      </w:r>
      <w:r w:rsidR="00C5313B">
        <w:tab/>
      </w:r>
      <w:r w:rsidR="00252718">
        <w:t>Aker Octavian</w:t>
      </w:r>
    </w:p>
    <w:p w14:paraId="4D4FFC2B" w14:textId="7AEC573B" w:rsidR="0018667D" w:rsidRDefault="00252718" w:rsidP="0018667D">
      <w:pPr>
        <w:spacing w:after="0"/>
      </w:pPr>
      <w:r>
        <w:tab/>
      </w:r>
      <w:r w:rsidR="0018667D">
        <w:tab/>
      </w:r>
      <w:r w:rsidR="0018667D">
        <w:tab/>
      </w:r>
      <w:r w:rsidR="0018667D">
        <w:tab/>
      </w:r>
      <w:r w:rsidR="0018667D">
        <w:tab/>
      </w:r>
      <w:r>
        <w:t>13300 Madison Pike</w:t>
      </w:r>
    </w:p>
    <w:p w14:paraId="0E1EAA30" w14:textId="07B44AA9" w:rsidR="00C5313B" w:rsidRPr="00907B0B" w:rsidRDefault="00252718" w:rsidP="003565F3">
      <w:pPr>
        <w:spacing w:after="0"/>
        <w:ind w:left="2880" w:firstLine="720"/>
      </w:pPr>
      <w:proofErr w:type="spellStart"/>
      <w:r>
        <w:t>Morningview</w:t>
      </w:r>
      <w:proofErr w:type="spellEnd"/>
      <w:r>
        <w:t>, Ky 41063</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252718"/>
    <w:rsid w:val="003565F3"/>
    <w:rsid w:val="00381475"/>
    <w:rsid w:val="004B469D"/>
    <w:rsid w:val="00563AD0"/>
    <w:rsid w:val="00595004"/>
    <w:rsid w:val="005C2B27"/>
    <w:rsid w:val="005F568C"/>
    <w:rsid w:val="006E0886"/>
    <w:rsid w:val="006E0B2D"/>
    <w:rsid w:val="006E36BA"/>
    <w:rsid w:val="00736543"/>
    <w:rsid w:val="00737105"/>
    <w:rsid w:val="00750F75"/>
    <w:rsid w:val="00791139"/>
    <w:rsid w:val="00862C77"/>
    <w:rsid w:val="008B1FD0"/>
    <w:rsid w:val="00907B0B"/>
    <w:rsid w:val="009233B2"/>
    <w:rsid w:val="00987CAD"/>
    <w:rsid w:val="00A220FC"/>
    <w:rsid w:val="00A660AB"/>
    <w:rsid w:val="00AB4817"/>
    <w:rsid w:val="00B04365"/>
    <w:rsid w:val="00B1048E"/>
    <w:rsid w:val="00B36C9C"/>
    <w:rsid w:val="00B46A9B"/>
    <w:rsid w:val="00B76B14"/>
    <w:rsid w:val="00BA10EE"/>
    <w:rsid w:val="00BD15E4"/>
    <w:rsid w:val="00BE22DA"/>
    <w:rsid w:val="00C10579"/>
    <w:rsid w:val="00C242A1"/>
    <w:rsid w:val="00C272BE"/>
    <w:rsid w:val="00C443FC"/>
    <w:rsid w:val="00C5313B"/>
    <w:rsid w:val="00C54D7D"/>
    <w:rsid w:val="00C8020E"/>
    <w:rsid w:val="00C84E9E"/>
    <w:rsid w:val="00CB1B20"/>
    <w:rsid w:val="00D33D08"/>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9</Words>
  <Characters>290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1-05T16:21:00Z</cp:lastPrinted>
  <dcterms:created xsi:type="dcterms:W3CDTF">2023-01-05T20:54:00Z</dcterms:created>
  <dcterms:modified xsi:type="dcterms:W3CDTF">2023-01-05T20:54:00Z</dcterms:modified>
</cp:coreProperties>
</file>